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36C1F1" w14:textId="5F54C3E4" w:rsidR="006372F6" w:rsidRDefault="006372F6"/>
    <w:p w14:paraId="4B8AB570" w14:textId="77777777" w:rsidR="007C6DA9" w:rsidRDefault="007C6DA9" w:rsidP="007C6DA9">
      <w:r>
        <w:t xml:space="preserve">### Load and clean Data </w:t>
      </w:r>
    </w:p>
    <w:p w14:paraId="1C2C92B8" w14:textId="77777777" w:rsidR="007C6DA9" w:rsidRDefault="007C6DA9" w:rsidP="007C6DA9">
      <w:r>
        <w:t>require(data.table)</w:t>
      </w:r>
    </w:p>
    <w:p w14:paraId="7505618D" w14:textId="77777777" w:rsidR="007C6DA9" w:rsidRDefault="007C6DA9" w:rsidP="007C6DA9">
      <w:r>
        <w:t>require(lubridate)</w:t>
      </w:r>
    </w:p>
    <w:p w14:paraId="6A7C4DB7" w14:textId="77777777" w:rsidR="007C6DA9" w:rsidRDefault="007C6DA9" w:rsidP="007C6DA9">
      <w:r>
        <w:t>require(ggplot2)</w:t>
      </w:r>
    </w:p>
    <w:p w14:paraId="3DBE4A1C" w14:textId="77777777" w:rsidR="007C6DA9" w:rsidRDefault="007C6DA9" w:rsidP="007C6DA9">
      <w:r>
        <w:t>setwd("C:/Users/stuwe/Desktop/Stat analysis from stat lab")</w:t>
      </w:r>
    </w:p>
    <w:p w14:paraId="482DEBD6" w14:textId="77777777" w:rsidR="007C6DA9" w:rsidRDefault="007C6DA9" w:rsidP="007C6DA9">
      <w:r>
        <w:t>squirrel &lt;- fread('sphys_ra528 -ovulation excel data.csv',data.table = F)</w:t>
      </w:r>
    </w:p>
    <w:p w14:paraId="24BD5E84" w14:textId="77777777" w:rsidR="007C6DA9" w:rsidRDefault="007C6DA9" w:rsidP="007C6DA9">
      <w:r>
        <w:t>squirrel$date &lt;- as.Date(squirrel$date,format = '%m/%d/%Y')</w:t>
      </w:r>
    </w:p>
    <w:p w14:paraId="0FDFA567" w14:textId="77777777" w:rsidR="007C6DA9" w:rsidRDefault="007C6DA9" w:rsidP="007C6DA9">
      <w:r>
        <w:t>squirrel$year &lt;- year(squirrel$date)</w:t>
      </w:r>
    </w:p>
    <w:p w14:paraId="11D923C8" w14:textId="77777777" w:rsidR="007C6DA9" w:rsidRDefault="007C6DA9" w:rsidP="007C6DA9">
      <w:r>
        <w:t>squirrel$months &lt;- month(squirrel$date, label = T)</w:t>
      </w:r>
    </w:p>
    <w:p w14:paraId="523E6E72" w14:textId="77777777" w:rsidR="007C6DA9" w:rsidRDefault="007C6DA9" w:rsidP="007C6DA9">
      <w:r>
        <w:t>squirrel$day &lt;- day(squirrel$date)</w:t>
      </w:r>
    </w:p>
    <w:p w14:paraId="401FED7F" w14:textId="77777777" w:rsidR="007C6DA9" w:rsidRDefault="007C6DA9" w:rsidP="007C6DA9">
      <w:r>
        <w:t>names(squirrel)[c(4,6)] &lt;- c('Estradiol','Progesterone')</w:t>
      </w:r>
    </w:p>
    <w:p w14:paraId="23E6F210" w14:textId="77777777" w:rsidR="007C6DA9" w:rsidRDefault="007C6DA9" w:rsidP="007C6DA9"/>
    <w:p w14:paraId="6DE109E1" w14:textId="77777777" w:rsidR="007C6DA9" w:rsidRDefault="007C6DA9" w:rsidP="007C6DA9">
      <w:r>
        <w:t># Data Exploration and Statistical Analysis</w:t>
      </w:r>
    </w:p>
    <w:p w14:paraId="6D44F42C" w14:textId="77777777" w:rsidR="007C6DA9" w:rsidRDefault="007C6DA9" w:rsidP="007C6DA9"/>
    <w:p w14:paraId="09582A82" w14:textId="77777777" w:rsidR="007C6DA9" w:rsidRDefault="007C6DA9" w:rsidP="007C6DA9">
      <w:r>
        <w:t>## Log Transformations</w:t>
      </w:r>
    </w:p>
    <w:p w14:paraId="16636DB5" w14:textId="77777777" w:rsidR="007C6DA9" w:rsidRDefault="007C6DA9" w:rsidP="007C6DA9">
      <w:r>
        <w:t># plot(log(squirrel$Progesterone), type='l', ylim=c(4,9), lwd=2, col='green',</w:t>
      </w:r>
    </w:p>
    <w:p w14:paraId="7F74803B" w14:textId="77777777" w:rsidR="007C6DA9" w:rsidRDefault="007C6DA9" w:rsidP="007C6DA9">
      <w:r>
        <w:t>#      main='Estradiol ~ Progesterone\nAfter Log Transformation', xlab='Day',ylab='Log Concentration')</w:t>
      </w:r>
    </w:p>
    <w:p w14:paraId="33686294" w14:textId="77777777" w:rsidR="007C6DA9" w:rsidRDefault="007C6DA9" w:rsidP="007C6DA9">
      <w:r>
        <w:t># lines(log(squirrel$Estradiol), type='l', lwd=2, col='blue')</w:t>
      </w:r>
    </w:p>
    <w:p w14:paraId="469A8714" w14:textId="77777777" w:rsidR="007C6DA9" w:rsidRDefault="007C6DA9" w:rsidP="007C6DA9">
      <w:r>
        <w:t xml:space="preserve"># </w:t>
      </w:r>
    </w:p>
    <w:p w14:paraId="313CF6C3" w14:textId="77777777" w:rsidR="007C6DA9" w:rsidRDefault="007C6DA9" w:rsidP="007C6DA9">
      <w:r>
        <w:t xml:space="preserve"># </w:t>
      </w:r>
    </w:p>
    <w:p w14:paraId="0AD37148" w14:textId="77777777" w:rsidR="007C6DA9" w:rsidRDefault="007C6DA9" w:rsidP="007C6DA9">
      <w:r>
        <w:t># par(mfrow=c(1,2))</w:t>
      </w:r>
    </w:p>
    <w:p w14:paraId="6CAD93D9" w14:textId="77777777" w:rsidR="007C6DA9" w:rsidRDefault="007C6DA9" w:rsidP="007C6DA9">
      <w:r>
        <w:t># hist(squirrel$Progesterone, main='Progesterone', xlab='Progesterone', 20)</w:t>
      </w:r>
    </w:p>
    <w:p w14:paraId="5A0DCA9D" w14:textId="77777777" w:rsidR="007C6DA9" w:rsidRDefault="007C6DA9" w:rsidP="007C6DA9">
      <w:r>
        <w:t># hist(log(squirrel$Progesterone), main='Log (Progesterone)', xlab='log(Progesterone)', 20)</w:t>
      </w:r>
    </w:p>
    <w:p w14:paraId="5E22E0B2" w14:textId="77777777" w:rsidR="007C6DA9" w:rsidRDefault="007C6DA9" w:rsidP="007C6DA9"/>
    <w:p w14:paraId="7B12E992" w14:textId="77777777" w:rsidR="007C6DA9" w:rsidRDefault="007C6DA9" w:rsidP="007C6DA9">
      <w:r>
        <w:t>squirrel$Estradiol &lt;- log(squirrel$Estradiol)</w:t>
      </w:r>
    </w:p>
    <w:p w14:paraId="1F978F3C" w14:textId="77777777" w:rsidR="007C6DA9" w:rsidRDefault="007C6DA9" w:rsidP="007C6DA9">
      <w:r>
        <w:t>squirrel$Progesterone &lt;- log(squirrel$Progesterone)</w:t>
      </w:r>
    </w:p>
    <w:p w14:paraId="145EBAC1" w14:textId="77777777" w:rsidR="007C6DA9" w:rsidRDefault="007C6DA9" w:rsidP="007C6DA9"/>
    <w:p w14:paraId="112F3C4F" w14:textId="77777777" w:rsidR="007C6DA9" w:rsidRDefault="007C6DA9" w:rsidP="007C6DA9">
      <w:r>
        <w:t xml:space="preserve">### Split year to year </w:t>
      </w:r>
    </w:p>
    <w:p w14:paraId="5C294D08" w14:textId="77777777" w:rsidR="007C6DA9" w:rsidRDefault="007C6DA9" w:rsidP="007C6DA9">
      <w:r>
        <w:lastRenderedPageBreak/>
        <w:t>m1 = squirrel[squirrel$year == 2015, -5]</w:t>
      </w:r>
    </w:p>
    <w:p w14:paraId="377D1DCC" w14:textId="77777777" w:rsidR="007C6DA9" w:rsidRDefault="007C6DA9" w:rsidP="007C6DA9">
      <w:r>
        <w:t>m2 = squirrel[squirrel$year == 2016, -5]</w:t>
      </w:r>
    </w:p>
    <w:p w14:paraId="55ECF88B" w14:textId="77777777" w:rsidR="007C6DA9" w:rsidRDefault="007C6DA9" w:rsidP="007C6DA9"/>
    <w:p w14:paraId="7F07D9BD" w14:textId="77777777" w:rsidR="007C6DA9" w:rsidRDefault="007C6DA9" w:rsidP="007C6DA9">
      <w:r>
        <w:t>################################</w:t>
      </w:r>
    </w:p>
    <w:p w14:paraId="6B39216B" w14:textId="77777777" w:rsidR="007C6DA9" w:rsidRDefault="007C6DA9" w:rsidP="007C6DA9">
      <w:r>
        <w:t>## Functions to analyze Data</w:t>
      </w:r>
    </w:p>
    <w:p w14:paraId="09C3E628" w14:textId="77777777" w:rsidR="007C6DA9" w:rsidRDefault="007C6DA9" w:rsidP="007C6DA9">
      <w:r>
        <w:t>##################################</w:t>
      </w:r>
    </w:p>
    <w:p w14:paraId="3B614FBE" w14:textId="77777777" w:rsidR="007C6DA9" w:rsidRDefault="007C6DA9" w:rsidP="007C6DA9"/>
    <w:p w14:paraId="1F3D033E" w14:textId="77777777" w:rsidR="007C6DA9" w:rsidRDefault="007C6DA9" w:rsidP="007C6DA9">
      <w:r>
        <w:t>##################################</w:t>
      </w:r>
    </w:p>
    <w:p w14:paraId="02B2257D" w14:textId="77777777" w:rsidR="007C6DA9" w:rsidRDefault="007C6DA9" w:rsidP="007C6DA9">
      <w:r>
        <w:t>## localMaxima : identifies peaks</w:t>
      </w:r>
    </w:p>
    <w:p w14:paraId="0754D639" w14:textId="77777777" w:rsidR="007C6DA9" w:rsidRDefault="007C6DA9" w:rsidP="007C6DA9">
      <w:r>
        <w:t>##               in the data</w:t>
      </w:r>
    </w:p>
    <w:p w14:paraId="5CAB09D2" w14:textId="77777777" w:rsidR="007C6DA9" w:rsidRDefault="007C6DA9" w:rsidP="007C6DA9">
      <w:r>
        <w:t>##################################</w:t>
      </w:r>
    </w:p>
    <w:p w14:paraId="28A4A834" w14:textId="77777777" w:rsidR="007C6DA9" w:rsidRDefault="007C6DA9" w:rsidP="007C6DA9"/>
    <w:p w14:paraId="4FD5A529" w14:textId="77777777" w:rsidR="007C6DA9" w:rsidRDefault="007C6DA9" w:rsidP="007C6DA9">
      <w:r>
        <w:t>localMaxima &lt;- function(x) {</w:t>
      </w:r>
    </w:p>
    <w:p w14:paraId="522E00AB" w14:textId="77777777" w:rsidR="007C6DA9" w:rsidRDefault="007C6DA9" w:rsidP="007C6DA9">
      <w:r>
        <w:t xml:space="preserve">  # Use -Inf instead if x is numeric (non-integer)</w:t>
      </w:r>
    </w:p>
    <w:p w14:paraId="49DC73BE" w14:textId="77777777" w:rsidR="007C6DA9" w:rsidRDefault="007C6DA9" w:rsidP="007C6DA9">
      <w:r>
        <w:t xml:space="preserve">  y &lt;- diff(c(-.Machine$integer.max, x)) &gt; 0L</w:t>
      </w:r>
    </w:p>
    <w:p w14:paraId="29510EC6" w14:textId="77777777" w:rsidR="007C6DA9" w:rsidRDefault="007C6DA9" w:rsidP="007C6DA9">
      <w:r>
        <w:t xml:space="preserve">  rle(y)$lengths</w:t>
      </w:r>
    </w:p>
    <w:p w14:paraId="25B09819" w14:textId="77777777" w:rsidR="007C6DA9" w:rsidRDefault="007C6DA9" w:rsidP="007C6DA9">
      <w:r>
        <w:t xml:space="preserve">  y &lt;- cumsum(rle(y)$lengths)</w:t>
      </w:r>
    </w:p>
    <w:p w14:paraId="02C7CC94" w14:textId="77777777" w:rsidR="007C6DA9" w:rsidRDefault="007C6DA9" w:rsidP="007C6DA9">
      <w:r>
        <w:t xml:space="preserve">  y &lt;- y[seq.int(1L, length(y), 2L)]</w:t>
      </w:r>
    </w:p>
    <w:p w14:paraId="460006E8" w14:textId="77777777" w:rsidR="007C6DA9" w:rsidRDefault="007C6DA9" w:rsidP="007C6DA9">
      <w:r>
        <w:t xml:space="preserve">  if (x[[1]] == x[[2]]) {</w:t>
      </w:r>
    </w:p>
    <w:p w14:paraId="0A15D485" w14:textId="77777777" w:rsidR="007C6DA9" w:rsidRDefault="007C6DA9" w:rsidP="007C6DA9">
      <w:r>
        <w:t xml:space="preserve">    y &lt;- y[-1]</w:t>
      </w:r>
    </w:p>
    <w:p w14:paraId="02869B75" w14:textId="77777777" w:rsidR="007C6DA9" w:rsidRDefault="007C6DA9" w:rsidP="007C6DA9">
      <w:r>
        <w:t xml:space="preserve">  }</w:t>
      </w:r>
    </w:p>
    <w:p w14:paraId="01068045" w14:textId="77777777" w:rsidR="007C6DA9" w:rsidRDefault="007C6DA9" w:rsidP="007C6DA9">
      <w:r>
        <w:t xml:space="preserve">  y</w:t>
      </w:r>
    </w:p>
    <w:p w14:paraId="71738359" w14:textId="77777777" w:rsidR="007C6DA9" w:rsidRDefault="007C6DA9" w:rsidP="007C6DA9">
      <w:r>
        <w:t>}</w:t>
      </w:r>
    </w:p>
    <w:p w14:paraId="7782EB94" w14:textId="77777777" w:rsidR="007C6DA9" w:rsidRDefault="007C6DA9" w:rsidP="007C6DA9"/>
    <w:p w14:paraId="74947C55" w14:textId="77777777" w:rsidR="007C6DA9" w:rsidRDefault="007C6DA9" w:rsidP="007C6DA9">
      <w:r>
        <w:t>##################################</w:t>
      </w:r>
    </w:p>
    <w:p w14:paraId="7F72B48C" w14:textId="77777777" w:rsidR="007C6DA9" w:rsidRDefault="007C6DA9" w:rsidP="007C6DA9">
      <w:r>
        <w:t>## analyze_yearly_trends :</w:t>
      </w:r>
    </w:p>
    <w:p w14:paraId="6E855FCF" w14:textId="77777777" w:rsidR="007C6DA9" w:rsidRDefault="007C6DA9" w:rsidP="007C6DA9">
      <w:r>
        <w:t>## - compares yearly estradiol</w:t>
      </w:r>
    </w:p>
    <w:p w14:paraId="0DB97945" w14:textId="77777777" w:rsidR="007C6DA9" w:rsidRDefault="007C6DA9" w:rsidP="007C6DA9">
      <w:r>
        <w:t>##   and progesterone values</w:t>
      </w:r>
    </w:p>
    <w:p w14:paraId="1F6E034A" w14:textId="77777777" w:rsidR="007C6DA9" w:rsidRDefault="007C6DA9" w:rsidP="007C6DA9">
      <w:r>
        <w:t xml:space="preserve">## - plots peaks and events </w:t>
      </w:r>
    </w:p>
    <w:p w14:paraId="5A8102B3" w14:textId="77777777" w:rsidR="007C6DA9" w:rsidRDefault="007C6DA9" w:rsidP="007C6DA9">
      <w:r>
        <w:lastRenderedPageBreak/>
        <w:t>##################################</w:t>
      </w:r>
    </w:p>
    <w:p w14:paraId="22517E8C" w14:textId="77777777" w:rsidR="007C6DA9" w:rsidRDefault="007C6DA9" w:rsidP="007C6DA9"/>
    <w:p w14:paraId="2B707B74" w14:textId="77777777" w:rsidR="007C6DA9" w:rsidRDefault="007C6DA9" w:rsidP="007C6DA9"/>
    <w:p w14:paraId="153CECA2" w14:textId="77777777" w:rsidR="007C6DA9" w:rsidRDefault="007C6DA9" w:rsidP="007C6DA9">
      <w:r>
        <w:t>analyze_yearly_trends &lt;- function(m1, lag=0, cutoff_estradiol=2000,</w:t>
      </w:r>
    </w:p>
    <w:p w14:paraId="5D4EAE02" w14:textId="77777777" w:rsidR="007C6DA9" w:rsidRDefault="007C6DA9" w:rsidP="007C6DA9">
      <w:r>
        <w:t xml:space="preserve">                                  cutoff_progesterone=400){</w:t>
      </w:r>
    </w:p>
    <w:p w14:paraId="2E76748B" w14:textId="77777777" w:rsidR="007C6DA9" w:rsidRDefault="007C6DA9" w:rsidP="007C6DA9">
      <w:r>
        <w:t xml:space="preserve">  ### Detect events </w:t>
      </w:r>
    </w:p>
    <w:p w14:paraId="1161CEF7" w14:textId="77777777" w:rsidR="007C6DA9" w:rsidRDefault="007C6DA9" w:rsidP="007C6DA9">
      <w:r>
        <w:t xml:space="preserve">  estra_max &lt;- numeric(nrow(m1))</w:t>
      </w:r>
    </w:p>
    <w:p w14:paraId="704DA4BB" w14:textId="77777777" w:rsidR="007C6DA9" w:rsidRDefault="007C6DA9" w:rsidP="007C6DA9">
      <w:r>
        <w:t xml:space="preserve">  estra_max[localMaxima(m1$Estradiol)] &lt;- 1 </w:t>
      </w:r>
    </w:p>
    <w:p w14:paraId="6DB59351" w14:textId="77777777" w:rsidR="007C6DA9" w:rsidRDefault="007C6DA9" w:rsidP="007C6DA9">
      <w:r>
        <w:t xml:space="preserve">  estra_max[which(m1$Estradiol &lt; log(cutoff_estradiol))] &lt;- 0</w:t>
      </w:r>
    </w:p>
    <w:p w14:paraId="69E16E27" w14:textId="77777777" w:rsidR="007C6DA9" w:rsidRDefault="007C6DA9" w:rsidP="007C6DA9">
      <w:r>
        <w:t xml:space="preserve">  </w:t>
      </w:r>
    </w:p>
    <w:p w14:paraId="084BC562" w14:textId="77777777" w:rsidR="007C6DA9" w:rsidRDefault="007C6DA9" w:rsidP="007C6DA9">
      <w:r>
        <w:t xml:space="preserve">  proge_max &lt;- numeric(nrow(m1))</w:t>
      </w:r>
    </w:p>
    <w:p w14:paraId="5DDFF3B3" w14:textId="77777777" w:rsidR="007C6DA9" w:rsidRDefault="007C6DA9" w:rsidP="007C6DA9">
      <w:r>
        <w:t xml:space="preserve">  proge_max[localMaxima(m1$Progesterone)] &lt;- 1</w:t>
      </w:r>
    </w:p>
    <w:p w14:paraId="73951595" w14:textId="77777777" w:rsidR="007C6DA9" w:rsidRDefault="007C6DA9" w:rsidP="007C6DA9">
      <w:r>
        <w:t xml:space="preserve">  proge_max[which(m1$Progesterone &lt; log(cutoff_progesterone))] &lt;- 0</w:t>
      </w:r>
    </w:p>
    <w:p w14:paraId="3969E320" w14:textId="77777777" w:rsidR="007C6DA9" w:rsidRDefault="007C6DA9" w:rsidP="007C6DA9">
      <w:r>
        <w:t xml:space="preserve">  </w:t>
      </w:r>
    </w:p>
    <w:p w14:paraId="2E3B0EFA" w14:textId="77777777" w:rsidR="007C6DA9" w:rsidRDefault="007C6DA9" w:rsidP="007C6DA9">
      <w:r>
        <w:t xml:space="preserve">  event &lt;- numeric(nrow(m1))</w:t>
      </w:r>
    </w:p>
    <w:p w14:paraId="2ABA6A2F" w14:textId="77777777" w:rsidR="007C6DA9" w:rsidRDefault="007C6DA9" w:rsidP="007C6DA9">
      <w:r>
        <w:t xml:space="preserve">  for(i in 1:length(event)){</w:t>
      </w:r>
    </w:p>
    <w:p w14:paraId="4C884CFD" w14:textId="77777777" w:rsidR="007C6DA9" w:rsidRDefault="007C6DA9" w:rsidP="007C6DA9">
      <w:r>
        <w:t xml:space="preserve">    if(estra_max[i]==1 &amp; proge_max[i+lag]==1){</w:t>
      </w:r>
    </w:p>
    <w:p w14:paraId="23FE5D6E" w14:textId="77777777" w:rsidR="007C6DA9" w:rsidRDefault="007C6DA9" w:rsidP="007C6DA9">
      <w:r>
        <w:t xml:space="preserve">      event[i] &lt;- 1</w:t>
      </w:r>
    </w:p>
    <w:p w14:paraId="7052FE6E" w14:textId="77777777" w:rsidR="007C6DA9" w:rsidRDefault="007C6DA9" w:rsidP="007C6DA9">
      <w:r>
        <w:t xml:space="preserve">    } else if(estra_max[i]==1 &amp; proge_max[i]==1){</w:t>
      </w:r>
    </w:p>
    <w:p w14:paraId="3AF7A804" w14:textId="77777777" w:rsidR="007C6DA9" w:rsidRDefault="007C6DA9" w:rsidP="007C6DA9">
      <w:r>
        <w:t xml:space="preserve">      event[i] &lt;- 1</w:t>
      </w:r>
    </w:p>
    <w:p w14:paraId="49F56437" w14:textId="77777777" w:rsidR="007C6DA9" w:rsidRDefault="007C6DA9" w:rsidP="007C6DA9">
      <w:r>
        <w:t xml:space="preserve">    }</w:t>
      </w:r>
    </w:p>
    <w:p w14:paraId="661265C0" w14:textId="77777777" w:rsidR="007C6DA9" w:rsidRDefault="007C6DA9" w:rsidP="007C6DA9">
      <w:r>
        <w:t xml:space="preserve">  }</w:t>
      </w:r>
    </w:p>
    <w:p w14:paraId="6AD6536F" w14:textId="77777777" w:rsidR="007C6DA9" w:rsidRDefault="007C6DA9" w:rsidP="007C6DA9">
      <w:r>
        <w:t xml:space="preserve">  </w:t>
      </w:r>
    </w:p>
    <w:p w14:paraId="3B4BBD9D" w14:textId="77777777" w:rsidR="007C6DA9" w:rsidRDefault="007C6DA9" w:rsidP="007C6DA9">
      <w:r>
        <w:t xml:space="preserve">  max_mat &lt;- data.frame(estra_max, proge_max, event)</w:t>
      </w:r>
    </w:p>
    <w:p w14:paraId="63B60647" w14:textId="77777777" w:rsidR="007C6DA9" w:rsidRDefault="007C6DA9" w:rsidP="007C6DA9">
      <w:r>
        <w:t xml:space="preserve">  </w:t>
      </w:r>
    </w:p>
    <w:p w14:paraId="591BAE41" w14:textId="77777777" w:rsidR="007C6DA9" w:rsidRDefault="007C6DA9" w:rsidP="007C6DA9">
      <w:r>
        <w:t xml:space="preserve">  ### Plot all events</w:t>
      </w:r>
    </w:p>
    <w:p w14:paraId="15F8D300" w14:textId="77777777" w:rsidR="007C6DA9" w:rsidRDefault="007C6DA9" w:rsidP="007C6DA9">
      <w:r>
        <w:t xml:space="preserve">  plot(m1$date, m1$Progesterone, type='l', ylim=c(4,9), lwd=2, col='green', </w:t>
      </w:r>
    </w:p>
    <w:p w14:paraId="05C3633F" w14:textId="77777777" w:rsidR="007C6DA9" w:rsidRDefault="007C6DA9" w:rsidP="007C6DA9">
      <w:r>
        <w:t xml:space="preserve">       main='Estradiol ~ Progesterone', xlab='Day',ylab='Log Concentration')</w:t>
      </w:r>
    </w:p>
    <w:p w14:paraId="33C31CDD" w14:textId="77777777" w:rsidR="007C6DA9" w:rsidRDefault="007C6DA9" w:rsidP="007C6DA9">
      <w:r>
        <w:t xml:space="preserve">  lines(m1$date, m1$Estradiol, type='l', lwd=2, col='blue')</w:t>
      </w:r>
    </w:p>
    <w:p w14:paraId="5F370DDE" w14:textId="77777777" w:rsidR="007C6DA9" w:rsidRDefault="007C6DA9" w:rsidP="007C6DA9">
      <w:r>
        <w:lastRenderedPageBreak/>
        <w:t xml:space="preserve">  event &lt;- m1$Estradiol * max_mat$event</w:t>
      </w:r>
    </w:p>
    <w:p w14:paraId="5E1BF7B5" w14:textId="77777777" w:rsidR="007C6DA9" w:rsidRDefault="007C6DA9" w:rsidP="007C6DA9">
      <w:r>
        <w:t xml:space="preserve">  event2 &lt;- m1$Progesterone * max_mat$event</w:t>
      </w:r>
    </w:p>
    <w:p w14:paraId="71FAB078" w14:textId="77777777" w:rsidR="007C6DA9" w:rsidRDefault="007C6DA9" w:rsidP="007C6DA9">
      <w:r>
        <w:t xml:space="preserve">  </w:t>
      </w:r>
    </w:p>
    <w:p w14:paraId="3950E401" w14:textId="77777777" w:rsidR="007C6DA9" w:rsidRDefault="007C6DA9" w:rsidP="007C6DA9">
      <w:r>
        <w:t xml:space="preserve">  points(m1$date, event, col='red', lwd=5)</w:t>
      </w:r>
    </w:p>
    <w:p w14:paraId="6F47D04E" w14:textId="77777777" w:rsidR="007C6DA9" w:rsidRDefault="007C6DA9" w:rsidP="007C6DA9">
      <w:r>
        <w:t xml:space="preserve">  points(m1$date, event2, col='red',lwd=5)</w:t>
      </w:r>
    </w:p>
    <w:p w14:paraId="310F274A" w14:textId="77777777" w:rsidR="007C6DA9" w:rsidRDefault="007C6DA9" w:rsidP="007C6DA9">
      <w:r>
        <w:t xml:space="preserve">  </w:t>
      </w:r>
    </w:p>
    <w:p w14:paraId="2D630B8A" w14:textId="77777777" w:rsidR="007C6DA9" w:rsidRDefault="007C6DA9" w:rsidP="007C6DA9">
      <w:r>
        <w:t xml:space="preserve">  segments(x0 =m1$date , y0 = event2, x1 = m1$date, y1=event, lwd=2, lty=2, col='red' )</w:t>
      </w:r>
    </w:p>
    <w:p w14:paraId="4BBE75D0" w14:textId="77777777" w:rsidR="007C6DA9" w:rsidRDefault="007C6DA9" w:rsidP="007C6DA9">
      <w:r>
        <w:t xml:space="preserve">  legend('topright', c('Estradiol','Progesterone','Ovulation'),</w:t>
      </w:r>
    </w:p>
    <w:p w14:paraId="64BA8DBE" w14:textId="77777777" w:rsidR="007C6DA9" w:rsidRDefault="007C6DA9" w:rsidP="007C6DA9">
      <w:r>
        <w:t xml:space="preserve">         col=c('blue','green','red'), lwd=2, pch=c(1,1,1))</w:t>
      </w:r>
    </w:p>
    <w:p w14:paraId="63DCA26A" w14:textId="77777777" w:rsidR="007C6DA9" w:rsidRDefault="007C6DA9" w:rsidP="007C6DA9">
      <w:r>
        <w:t xml:space="preserve">  </w:t>
      </w:r>
    </w:p>
    <w:p w14:paraId="224FA808" w14:textId="77777777" w:rsidR="007C6DA9" w:rsidRDefault="007C6DA9" w:rsidP="007C6DA9">
      <w:r>
        <w:t>}</w:t>
      </w:r>
    </w:p>
    <w:p w14:paraId="64EE077B" w14:textId="77777777" w:rsidR="007C6DA9" w:rsidRDefault="007C6DA9" w:rsidP="007C6DA9"/>
    <w:p w14:paraId="1AA1EBF4" w14:textId="77777777" w:rsidR="007C6DA9" w:rsidRDefault="007C6DA9" w:rsidP="007C6DA9">
      <w:r>
        <w:t>##################################</w:t>
      </w:r>
    </w:p>
    <w:p w14:paraId="50E5A331" w14:textId="77777777" w:rsidR="007C6DA9" w:rsidRDefault="007C6DA9" w:rsidP="007C6DA9">
      <w:r>
        <w:t>## analyze_monthly_trends :</w:t>
      </w:r>
    </w:p>
    <w:p w14:paraId="14B26772" w14:textId="77777777" w:rsidR="007C6DA9" w:rsidRDefault="007C6DA9" w:rsidP="007C6DA9">
      <w:r>
        <w:t>## - compares monthly estradiol</w:t>
      </w:r>
    </w:p>
    <w:p w14:paraId="1B372F52" w14:textId="77777777" w:rsidR="007C6DA9" w:rsidRDefault="007C6DA9" w:rsidP="007C6DA9">
      <w:r>
        <w:t>##   and progesterone values</w:t>
      </w:r>
    </w:p>
    <w:p w14:paraId="2F1F2B64" w14:textId="77777777" w:rsidR="007C6DA9" w:rsidRDefault="007C6DA9" w:rsidP="007C6DA9">
      <w:r>
        <w:t xml:space="preserve">## - plots peaks and events </w:t>
      </w:r>
    </w:p>
    <w:p w14:paraId="59D0638F" w14:textId="77777777" w:rsidR="007C6DA9" w:rsidRDefault="007C6DA9" w:rsidP="007C6DA9">
      <w:r>
        <w:t>##################################</w:t>
      </w:r>
    </w:p>
    <w:p w14:paraId="2A8842B0" w14:textId="77777777" w:rsidR="007C6DA9" w:rsidRDefault="007C6DA9" w:rsidP="007C6DA9"/>
    <w:p w14:paraId="48731654" w14:textId="77777777" w:rsidR="007C6DA9" w:rsidRDefault="007C6DA9" w:rsidP="007C6DA9">
      <w:r>
        <w:t xml:space="preserve">analyze_monthly_trends &lt;- function(m1, lag=0, cutoff_estradion=2000, </w:t>
      </w:r>
    </w:p>
    <w:p w14:paraId="022C7DCB" w14:textId="77777777" w:rsidR="007C6DA9" w:rsidRDefault="007C6DA9" w:rsidP="007C6DA9">
      <w:r>
        <w:t xml:space="preserve">                                   cutoff_progesterone=400){</w:t>
      </w:r>
    </w:p>
    <w:p w14:paraId="7FE29016" w14:textId="77777777" w:rsidR="007C6DA9" w:rsidRDefault="007C6DA9" w:rsidP="007C6DA9">
      <w:r>
        <w:t xml:space="preserve">  ### Detect events </w:t>
      </w:r>
    </w:p>
    <w:p w14:paraId="31BE96CE" w14:textId="77777777" w:rsidR="007C6DA9" w:rsidRDefault="007C6DA9" w:rsidP="007C6DA9">
      <w:r>
        <w:t xml:space="preserve">  estra_max &lt;- numeric(nrow(m1))</w:t>
      </w:r>
    </w:p>
    <w:p w14:paraId="77AC1C26" w14:textId="77777777" w:rsidR="007C6DA9" w:rsidRDefault="007C6DA9" w:rsidP="007C6DA9">
      <w:r>
        <w:t xml:space="preserve">  estra_max[localMaxima(m1$Estradiol)] &lt;- 1 </w:t>
      </w:r>
    </w:p>
    <w:p w14:paraId="20C0CA4E" w14:textId="77777777" w:rsidR="007C6DA9" w:rsidRDefault="007C6DA9" w:rsidP="007C6DA9">
      <w:r>
        <w:t xml:space="preserve">  estra_max[m1$Estradiol &lt; log(cutoff_estradiol)] &lt;- 0</w:t>
      </w:r>
    </w:p>
    <w:p w14:paraId="1F1DC66A" w14:textId="77777777" w:rsidR="007C6DA9" w:rsidRDefault="007C6DA9" w:rsidP="007C6DA9">
      <w:r>
        <w:t xml:space="preserve">  </w:t>
      </w:r>
    </w:p>
    <w:p w14:paraId="54518D33" w14:textId="77777777" w:rsidR="007C6DA9" w:rsidRDefault="007C6DA9" w:rsidP="007C6DA9">
      <w:r>
        <w:t xml:space="preserve">  proge_max &lt;- numeric(nrow(m1))</w:t>
      </w:r>
    </w:p>
    <w:p w14:paraId="57A2BC4F" w14:textId="77777777" w:rsidR="007C6DA9" w:rsidRDefault="007C6DA9" w:rsidP="007C6DA9">
      <w:r>
        <w:t xml:space="preserve">  proge_max[localMaxima(m1$Progesterone)] &lt;- 1</w:t>
      </w:r>
    </w:p>
    <w:p w14:paraId="191F1A4A" w14:textId="77777777" w:rsidR="007C6DA9" w:rsidRDefault="007C6DA9" w:rsidP="007C6DA9">
      <w:r>
        <w:t xml:space="preserve">  proge_max[m1$Progesterone &lt; log(cutoff_progesterone)] &lt;- 0</w:t>
      </w:r>
    </w:p>
    <w:p w14:paraId="59403876" w14:textId="77777777" w:rsidR="007C6DA9" w:rsidRDefault="007C6DA9" w:rsidP="007C6DA9">
      <w:r>
        <w:lastRenderedPageBreak/>
        <w:t xml:space="preserve">  </w:t>
      </w:r>
    </w:p>
    <w:p w14:paraId="0FC2EDD2" w14:textId="77777777" w:rsidR="007C6DA9" w:rsidRDefault="007C6DA9" w:rsidP="007C6DA9">
      <w:r>
        <w:t xml:space="preserve">  </w:t>
      </w:r>
    </w:p>
    <w:p w14:paraId="442A5ACB" w14:textId="77777777" w:rsidR="007C6DA9" w:rsidRDefault="007C6DA9" w:rsidP="007C6DA9">
      <w:r>
        <w:t xml:space="preserve">  event &lt;- numeric(nrow(m1))</w:t>
      </w:r>
    </w:p>
    <w:p w14:paraId="27E9FEDB" w14:textId="77777777" w:rsidR="007C6DA9" w:rsidRDefault="007C6DA9" w:rsidP="007C6DA9">
      <w:r>
        <w:t xml:space="preserve">  for(i in 1:length(event)){</w:t>
      </w:r>
    </w:p>
    <w:p w14:paraId="56E2DA9E" w14:textId="77777777" w:rsidR="007C6DA9" w:rsidRDefault="007C6DA9" w:rsidP="007C6DA9">
      <w:r>
        <w:t xml:space="preserve">    if(estra_max[i]==1 &amp; proge_max[i+lag]==1){</w:t>
      </w:r>
    </w:p>
    <w:p w14:paraId="57E9CF0A" w14:textId="77777777" w:rsidR="007C6DA9" w:rsidRDefault="007C6DA9" w:rsidP="007C6DA9">
      <w:r>
        <w:t xml:space="preserve">      event[i] &lt;- 1</w:t>
      </w:r>
    </w:p>
    <w:p w14:paraId="3FB8A533" w14:textId="77777777" w:rsidR="007C6DA9" w:rsidRDefault="007C6DA9" w:rsidP="007C6DA9">
      <w:r>
        <w:t xml:space="preserve">    } else if(estra_max[i]==1 &amp; proge_max[i]==1){</w:t>
      </w:r>
    </w:p>
    <w:p w14:paraId="29A664F4" w14:textId="77777777" w:rsidR="007C6DA9" w:rsidRDefault="007C6DA9" w:rsidP="007C6DA9">
      <w:r>
        <w:t xml:space="preserve">      event[i] &lt;- 1</w:t>
      </w:r>
    </w:p>
    <w:p w14:paraId="6F7BACCB" w14:textId="77777777" w:rsidR="007C6DA9" w:rsidRDefault="007C6DA9" w:rsidP="007C6DA9">
      <w:r>
        <w:t xml:space="preserve">    }</w:t>
      </w:r>
    </w:p>
    <w:p w14:paraId="76A0E4E0" w14:textId="77777777" w:rsidR="007C6DA9" w:rsidRDefault="007C6DA9" w:rsidP="007C6DA9">
      <w:r>
        <w:t xml:space="preserve">  }</w:t>
      </w:r>
    </w:p>
    <w:p w14:paraId="15794C68" w14:textId="77777777" w:rsidR="007C6DA9" w:rsidRDefault="007C6DA9" w:rsidP="007C6DA9">
      <w:r>
        <w:t xml:space="preserve">  event &lt;- m1$Estradiol * event</w:t>
      </w:r>
    </w:p>
    <w:p w14:paraId="6974DBF7" w14:textId="77777777" w:rsidR="007C6DA9" w:rsidRDefault="007C6DA9" w:rsidP="007C6DA9">
      <w:r>
        <w:t xml:space="preserve">  </w:t>
      </w:r>
    </w:p>
    <w:p w14:paraId="432776AF" w14:textId="77777777" w:rsidR="007C6DA9" w:rsidRDefault="007C6DA9" w:rsidP="007C6DA9">
      <w:r>
        <w:t xml:space="preserve">  </w:t>
      </w:r>
    </w:p>
    <w:p w14:paraId="5C00FD40" w14:textId="77777777" w:rsidR="007C6DA9" w:rsidRDefault="007C6DA9" w:rsidP="007C6DA9">
      <w:r>
        <w:t xml:space="preserve">  max_mat &lt;- data.frame(estra_max, proge_max, event)</w:t>
      </w:r>
    </w:p>
    <w:p w14:paraId="2D006CBF" w14:textId="77777777" w:rsidR="007C6DA9" w:rsidRDefault="007C6DA9" w:rsidP="007C6DA9">
      <w:r>
        <w:t xml:space="preserve">  </w:t>
      </w:r>
    </w:p>
    <w:p w14:paraId="0458B5D4" w14:textId="77777777" w:rsidR="007C6DA9" w:rsidRDefault="007C6DA9" w:rsidP="007C6DA9">
      <w:r>
        <w:t xml:space="preserve">  ### Do monthly panel plots</w:t>
      </w:r>
    </w:p>
    <w:p w14:paraId="5A4442B5" w14:textId="77777777" w:rsidR="007C6DA9" w:rsidRDefault="007C6DA9" w:rsidP="007C6DA9">
      <w:r>
        <w:t xml:space="preserve">  m1$event &lt;- event</w:t>
      </w:r>
    </w:p>
    <w:p w14:paraId="07BFF88B" w14:textId="77777777" w:rsidR="007C6DA9" w:rsidRDefault="007C6DA9" w:rsidP="007C6DA9">
      <w:r>
        <w:t xml:space="preserve">  newM1 = melt(m1,id.vars = c('id','day','date','months','year'))</w:t>
      </w:r>
    </w:p>
    <w:p w14:paraId="6AAE975A" w14:textId="77777777" w:rsidR="007C6DA9" w:rsidRDefault="007C6DA9" w:rsidP="007C6DA9">
      <w:r>
        <w:t xml:space="preserve">  p = ggplot(newM1, aes(x = day, value, col=variable)) + geom_line() + facet_grid(months~.) + </w:t>
      </w:r>
    </w:p>
    <w:p w14:paraId="46F15400" w14:textId="77777777" w:rsidR="007C6DA9" w:rsidRDefault="007C6DA9" w:rsidP="007C6DA9">
      <w:r>
        <w:t xml:space="preserve">    theme_bw() +    theme(</w:t>
      </w:r>
    </w:p>
    <w:p w14:paraId="33306AF4" w14:textId="77777777" w:rsidR="007C6DA9" w:rsidRDefault="007C6DA9" w:rsidP="007C6DA9">
      <w:r>
        <w:t xml:space="preserve">      plot.title = element_text(color="black", size=26, face="bold", hjust = 0.5),</w:t>
      </w:r>
    </w:p>
    <w:p w14:paraId="6383DC25" w14:textId="77777777" w:rsidR="007C6DA9" w:rsidRDefault="007C6DA9" w:rsidP="007C6DA9">
      <w:r>
        <w:t xml:space="preserve">      axis.title.x = element_text(color="black", size=20, face="bold"),</w:t>
      </w:r>
    </w:p>
    <w:p w14:paraId="54A1588C" w14:textId="77777777" w:rsidR="007C6DA9" w:rsidRDefault="007C6DA9" w:rsidP="007C6DA9">
      <w:r>
        <w:t xml:space="preserve">      axis.title.y = element_text(color="black", size=20, face="bold"),</w:t>
      </w:r>
    </w:p>
    <w:p w14:paraId="4CCEDC48" w14:textId="77777777" w:rsidR="007C6DA9" w:rsidRDefault="007C6DA9" w:rsidP="007C6DA9">
      <w:r>
        <w:t xml:space="preserve">      axis.text.x = element_text(color="black", size=14, face="bold")) +</w:t>
      </w:r>
    </w:p>
    <w:p w14:paraId="36E5A5CD" w14:textId="77777777" w:rsidR="007C6DA9" w:rsidRDefault="007C6DA9" w:rsidP="007C6DA9">
      <w:r>
        <w:t xml:space="preserve">    ggtitle('Monthly Log Concentrations') + xlab('Date') + ylab('Log Concentration')</w:t>
      </w:r>
    </w:p>
    <w:p w14:paraId="231675AD" w14:textId="77777777" w:rsidR="007C6DA9" w:rsidRDefault="007C6DA9" w:rsidP="007C6DA9">
      <w:r>
        <w:t xml:space="preserve">  </w:t>
      </w:r>
    </w:p>
    <w:p w14:paraId="2FAD3D46" w14:textId="77777777" w:rsidR="007C6DA9" w:rsidRDefault="007C6DA9" w:rsidP="007C6DA9">
      <w:r>
        <w:t xml:space="preserve">  print(p)</w:t>
      </w:r>
    </w:p>
    <w:p w14:paraId="24146E96" w14:textId="77777777" w:rsidR="007C6DA9" w:rsidRDefault="007C6DA9" w:rsidP="007C6DA9">
      <w:r>
        <w:t xml:space="preserve">  ### Look at time between peaks</w:t>
      </w:r>
    </w:p>
    <w:p w14:paraId="3EE34742" w14:textId="77777777" w:rsidR="007C6DA9" w:rsidRDefault="007C6DA9" w:rsidP="007C6DA9">
      <w:r>
        <w:t xml:space="preserve">  time_between_peaks &lt;- diff(which(event &gt; 0 ))</w:t>
      </w:r>
    </w:p>
    <w:p w14:paraId="303195DB" w14:textId="77777777" w:rsidR="007C6DA9" w:rsidRDefault="007C6DA9" w:rsidP="007C6DA9">
      <w:r>
        <w:lastRenderedPageBreak/>
        <w:t xml:space="preserve">  return(time_between_peaks)</w:t>
      </w:r>
    </w:p>
    <w:p w14:paraId="794EB517" w14:textId="77777777" w:rsidR="007C6DA9" w:rsidRDefault="007C6DA9" w:rsidP="007C6DA9">
      <w:r>
        <w:t xml:space="preserve">  </w:t>
      </w:r>
    </w:p>
    <w:p w14:paraId="5B863EF2" w14:textId="77777777" w:rsidR="007C6DA9" w:rsidRDefault="007C6DA9" w:rsidP="007C6DA9">
      <w:r>
        <w:t>}</w:t>
      </w:r>
    </w:p>
    <w:p w14:paraId="4829B30A" w14:textId="77777777" w:rsidR="007C6DA9" w:rsidRDefault="007C6DA9" w:rsidP="007C6DA9">
      <w:r>
        <w:t>require(knitr)</w:t>
      </w:r>
    </w:p>
    <w:p w14:paraId="02C65A68" w14:textId="77777777" w:rsidR="007C6DA9" w:rsidRDefault="007C6DA9" w:rsidP="007C6DA9"/>
    <w:p w14:paraId="0E86FE1C" w14:textId="77777777" w:rsidR="007C6DA9" w:rsidRDefault="007C6DA9" w:rsidP="007C6DA9">
      <w:r>
        <w:t>##################################</w:t>
      </w:r>
    </w:p>
    <w:p w14:paraId="6BCF1FBC" w14:textId="77777777" w:rsidR="007C6DA9" w:rsidRDefault="007C6DA9" w:rsidP="007C6DA9">
      <w:r>
        <w:t>## summary_peaks :</w:t>
      </w:r>
    </w:p>
    <w:p w14:paraId="04015C8C" w14:textId="77777777" w:rsidR="007C6DA9" w:rsidRDefault="007C6DA9" w:rsidP="007C6DA9">
      <w:r>
        <w:t xml:space="preserve">## - provides tabular summary of </w:t>
      </w:r>
    </w:p>
    <w:p w14:paraId="4348140B" w14:textId="77777777" w:rsidR="007C6DA9" w:rsidRDefault="007C6DA9" w:rsidP="007C6DA9">
      <w:r>
        <w:t>##   peaks</w:t>
      </w:r>
    </w:p>
    <w:p w14:paraId="3F35B1C7" w14:textId="77777777" w:rsidR="007C6DA9" w:rsidRDefault="007C6DA9" w:rsidP="007C6DA9">
      <w:r>
        <w:t>##################################</w:t>
      </w:r>
    </w:p>
    <w:p w14:paraId="09F1F996" w14:textId="77777777" w:rsidR="007C6DA9" w:rsidRDefault="007C6DA9" w:rsidP="007C6DA9"/>
    <w:p w14:paraId="23009E40" w14:textId="77777777" w:rsidR="007C6DA9" w:rsidRDefault="007C6DA9" w:rsidP="007C6DA9">
      <w:r>
        <w:t>summary_peaks &lt;- function(time_between_peaks){</w:t>
      </w:r>
    </w:p>
    <w:p w14:paraId="69C3BDE9" w14:textId="77777777" w:rsidR="007C6DA9" w:rsidRDefault="007C6DA9" w:rsidP="007C6DA9">
      <w:r>
        <w:t xml:space="preserve">  numPeaks &lt;- length(time_between_peaks)+1</w:t>
      </w:r>
    </w:p>
    <w:p w14:paraId="15598A7C" w14:textId="77777777" w:rsidR="007C6DA9" w:rsidRDefault="007C6DA9" w:rsidP="007C6DA9">
      <w:r>
        <w:t xml:space="preserve">  AvgLength&lt;- mean(time_between_peaks)</w:t>
      </w:r>
    </w:p>
    <w:p w14:paraId="27226DAC" w14:textId="77777777" w:rsidR="007C6DA9" w:rsidRDefault="007C6DA9" w:rsidP="007C6DA9">
      <w:r>
        <w:t xml:space="preserve">  AvgStd &lt;- sqrt(var(time_between_peaks))</w:t>
      </w:r>
    </w:p>
    <w:p w14:paraId="6ED622EB" w14:textId="77777777" w:rsidR="007C6DA9" w:rsidRDefault="007C6DA9" w:rsidP="007C6DA9">
      <w:r>
        <w:t xml:space="preserve">  </w:t>
      </w:r>
    </w:p>
    <w:p w14:paraId="28067D7F" w14:textId="77777777" w:rsidR="007C6DA9" w:rsidRDefault="007C6DA9" w:rsidP="007C6DA9">
      <w:r>
        <w:t xml:space="preserve">  summary_stats &lt;- data.frame(Total_Events = numPeaks,</w:t>
      </w:r>
    </w:p>
    <w:p w14:paraId="1C0928D0" w14:textId="77777777" w:rsidR="007C6DA9" w:rsidRDefault="007C6DA9" w:rsidP="007C6DA9">
      <w:r>
        <w:t xml:space="preserve">                              Mean_Time = AvgLength,</w:t>
      </w:r>
    </w:p>
    <w:p w14:paraId="266F6577" w14:textId="77777777" w:rsidR="007C6DA9" w:rsidRDefault="007C6DA9" w:rsidP="007C6DA9">
      <w:r>
        <w:t xml:space="preserve">                              Median_Time = median(time_between_peaks),</w:t>
      </w:r>
    </w:p>
    <w:p w14:paraId="1A945F06" w14:textId="77777777" w:rsidR="007C6DA9" w:rsidRDefault="007C6DA9" w:rsidP="007C6DA9">
      <w:r>
        <w:t xml:space="preserve">                              # Max_Time_Between_Peaks = max(time_between_peaks),</w:t>
      </w:r>
    </w:p>
    <w:p w14:paraId="490E2605" w14:textId="77777777" w:rsidR="007C6DA9" w:rsidRDefault="007C6DA9" w:rsidP="007C6DA9">
      <w:r>
        <w:t xml:space="preserve">                              # Min_Time_Between_Peaks = min(time_between_peaks),</w:t>
      </w:r>
    </w:p>
    <w:p w14:paraId="3ED57A8A" w14:textId="77777777" w:rsidR="007C6DA9" w:rsidRDefault="007C6DA9" w:rsidP="007C6DA9">
      <w:r>
        <w:t xml:space="preserve">                              Std_Deviation = AvgStd)</w:t>
      </w:r>
    </w:p>
    <w:p w14:paraId="1ECAC91E" w14:textId="77777777" w:rsidR="007C6DA9" w:rsidRDefault="007C6DA9" w:rsidP="007C6DA9">
      <w:r>
        <w:t xml:space="preserve">  </w:t>
      </w:r>
    </w:p>
    <w:p w14:paraId="6492343A" w14:textId="77777777" w:rsidR="007C6DA9" w:rsidRDefault="007C6DA9" w:rsidP="007C6DA9">
      <w:r>
        <w:t xml:space="preserve">  return(summary_stats)</w:t>
      </w:r>
    </w:p>
    <w:p w14:paraId="57EA74FA" w14:textId="77777777" w:rsidR="007C6DA9" w:rsidRDefault="007C6DA9" w:rsidP="007C6DA9">
      <w:r>
        <w:t>}</w:t>
      </w:r>
    </w:p>
    <w:p w14:paraId="589687D7" w14:textId="77777777" w:rsidR="007C6DA9" w:rsidRDefault="007C6DA9" w:rsidP="007C6DA9"/>
    <w:p w14:paraId="21E627F6" w14:textId="77777777" w:rsidR="007C6DA9" w:rsidRDefault="007C6DA9" w:rsidP="007C6DA9">
      <w:r>
        <w:t>##################################</w:t>
      </w:r>
    </w:p>
    <w:p w14:paraId="1597CE94" w14:textId="77777777" w:rsidR="007C6DA9" w:rsidRDefault="007C6DA9" w:rsidP="007C6DA9">
      <w:r>
        <w:t>## test_between_peaks_distribution :</w:t>
      </w:r>
    </w:p>
    <w:p w14:paraId="7BDCBECE" w14:textId="77777777" w:rsidR="007C6DA9" w:rsidRDefault="007C6DA9" w:rsidP="007C6DA9">
      <w:r>
        <w:t>## - conducts KS test</w:t>
      </w:r>
    </w:p>
    <w:p w14:paraId="5E90EA22" w14:textId="77777777" w:rsidR="007C6DA9" w:rsidRDefault="007C6DA9" w:rsidP="007C6DA9">
      <w:r>
        <w:lastRenderedPageBreak/>
        <w:t>##################################</w:t>
      </w:r>
    </w:p>
    <w:p w14:paraId="7872F995" w14:textId="77777777" w:rsidR="007C6DA9" w:rsidRDefault="007C6DA9" w:rsidP="007C6DA9"/>
    <w:p w14:paraId="6DDDC429" w14:textId="77777777" w:rsidR="007C6DA9" w:rsidRDefault="007C6DA9" w:rsidP="007C6DA9">
      <w:r>
        <w:t>test_between_peaks_distribution &lt;- function(time_between_peaks){</w:t>
      </w:r>
    </w:p>
    <w:p w14:paraId="6FBB3C9F" w14:textId="77777777" w:rsidR="007C6DA9" w:rsidRDefault="007C6DA9" w:rsidP="007C6DA9">
      <w:r>
        <w:t xml:space="preserve">  </w:t>
      </w:r>
    </w:p>
    <w:p w14:paraId="7D1196F8" w14:textId="77777777" w:rsidR="007C6DA9" w:rsidRDefault="007C6DA9" w:rsidP="007C6DA9">
      <w:r>
        <w:t xml:space="preserve">  cat('\nTo determine the strength of the distribution of the data we run a KS test </w:t>
      </w:r>
    </w:p>
    <w:p w14:paraId="26D9A800" w14:textId="77777777" w:rsidR="007C6DA9" w:rsidRDefault="007C6DA9" w:rsidP="007C6DA9">
      <w:r>
        <w:t>from fitting an exponential distribution to the observed data\n')</w:t>
      </w:r>
    </w:p>
    <w:p w14:paraId="070EBDE1" w14:textId="77777777" w:rsidR="007C6DA9" w:rsidRDefault="007C6DA9" w:rsidP="007C6DA9">
      <w:r>
        <w:t xml:space="preserve">  require(MASS)</w:t>
      </w:r>
    </w:p>
    <w:p w14:paraId="5B9704DA" w14:textId="77777777" w:rsidR="007C6DA9" w:rsidRDefault="007C6DA9" w:rsidP="007C6DA9">
      <w:r>
        <w:t xml:space="preserve">  fit1 &lt;- fitdistr(time_between_peaks, "exponential")</w:t>
      </w:r>
    </w:p>
    <w:p w14:paraId="4BA20E2A" w14:textId="77777777" w:rsidR="007C6DA9" w:rsidRDefault="007C6DA9" w:rsidP="007C6DA9">
      <w:r>
        <w:t xml:space="preserve">  KS.res &lt;- ks.test(time_between_peaks, "pexp", fit1$estimate)</w:t>
      </w:r>
    </w:p>
    <w:p w14:paraId="23063B79" w14:textId="77777777" w:rsidR="007C6DA9" w:rsidRDefault="007C6DA9" w:rsidP="007C6DA9">
      <w:r>
        <w:t xml:space="preserve">  print(KS.res)</w:t>
      </w:r>
    </w:p>
    <w:p w14:paraId="41245F1C" w14:textId="77777777" w:rsidR="007C6DA9" w:rsidRDefault="007C6DA9" w:rsidP="007C6DA9">
      <w:r>
        <w:t xml:space="preserve">  </w:t>
      </w:r>
    </w:p>
    <w:p w14:paraId="2B6179F5" w14:textId="77777777" w:rsidR="007C6DA9" w:rsidRDefault="007C6DA9" w:rsidP="007C6DA9">
      <w:r>
        <w:t xml:space="preserve">  if(KS.res$p.value &gt; 0.05){</w:t>
      </w:r>
    </w:p>
    <w:p w14:paraId="55907C1A" w14:textId="77777777" w:rsidR="007C6DA9" w:rsidRDefault="007C6DA9" w:rsidP="007C6DA9">
      <w:r>
        <w:t xml:space="preserve">    cat(paste('The p-value &gt; 0.05 suggests that the spontaneous ovulation events</w:t>
      </w:r>
    </w:p>
    <w:p w14:paraId="22F5D1F4" w14:textId="77777777" w:rsidR="007C6DA9" w:rsidRDefault="007C6DA9" w:rsidP="007C6DA9">
      <w:r>
        <w:t xml:space="preserve">are occuring at regular intervals following an exponential distribution </w:t>
      </w:r>
    </w:p>
    <w:p w14:paraId="4B8455AE" w14:textId="77777777" w:rsidR="007C6DA9" w:rsidRDefault="007C6DA9" w:rsidP="007C6DA9">
      <w:r>
        <w:t>with rate parameter =', round(fit1$estimate,2)))</w:t>
      </w:r>
    </w:p>
    <w:p w14:paraId="2ED7DE76" w14:textId="77777777" w:rsidR="007C6DA9" w:rsidRDefault="007C6DA9" w:rsidP="007C6DA9">
      <w:r>
        <w:t xml:space="preserve">  } else {</w:t>
      </w:r>
    </w:p>
    <w:p w14:paraId="2A7E1E13" w14:textId="77777777" w:rsidR="007C6DA9" w:rsidRDefault="007C6DA9" w:rsidP="007C6DA9">
      <w:r>
        <w:t xml:space="preserve">    cat('The p-value &lt; 0.05 suggests that the spontaneous ovulation events are not </w:t>
      </w:r>
    </w:p>
    <w:p w14:paraId="43548423" w14:textId="77777777" w:rsidR="007C6DA9" w:rsidRDefault="007C6DA9" w:rsidP="007C6DA9">
      <w:r>
        <w:t xml:space="preserve">occuring at regular intervals, and thus do not follow an exponential distribution </w:t>
      </w:r>
    </w:p>
    <w:p w14:paraId="1C5E0643" w14:textId="77777777" w:rsidR="007C6DA9" w:rsidRDefault="007C6DA9" w:rsidP="007C6DA9">
      <w:r>
        <w:t>of equal-peak intervals')</w:t>
      </w:r>
    </w:p>
    <w:p w14:paraId="5E23001F" w14:textId="77777777" w:rsidR="007C6DA9" w:rsidRDefault="007C6DA9" w:rsidP="007C6DA9">
      <w:r>
        <w:t xml:space="preserve">  }</w:t>
      </w:r>
    </w:p>
    <w:p w14:paraId="7FC87F8C" w14:textId="77777777" w:rsidR="007C6DA9" w:rsidRDefault="007C6DA9" w:rsidP="007C6DA9">
      <w:r>
        <w:t xml:space="preserve">  </w:t>
      </w:r>
    </w:p>
    <w:p w14:paraId="49D21957" w14:textId="77777777" w:rsidR="007C6DA9" w:rsidRDefault="007C6DA9" w:rsidP="007C6DA9">
      <w:r>
        <w:t xml:space="preserve">  true_Exp &lt;- rexp(10000, fit1$estimate)</w:t>
      </w:r>
    </w:p>
    <w:p w14:paraId="1C2305A2" w14:textId="77777777" w:rsidR="007C6DA9" w:rsidRDefault="007C6DA9" w:rsidP="007C6DA9">
      <w:r>
        <w:t xml:space="preserve">  </w:t>
      </w:r>
    </w:p>
    <w:p w14:paraId="069BE854" w14:textId="77777777" w:rsidR="007C6DA9" w:rsidRDefault="007C6DA9" w:rsidP="007C6DA9">
      <w:r>
        <w:t xml:space="preserve">  plot(ecdf(time_between_peaks), xlim=range(c(time_between_peaks, true_Exp)), col="dodgerblue", main='KS Test Visualization', </w:t>
      </w:r>
    </w:p>
    <w:p w14:paraId="262C9524" w14:textId="77777777" w:rsidR="007C6DA9" w:rsidRDefault="007C6DA9" w:rsidP="007C6DA9">
      <w:r>
        <w:t xml:space="preserve">       ylab=paste("Wait-time b/w Events CDF"), xlab= "")</w:t>
      </w:r>
    </w:p>
    <w:p w14:paraId="17624984" w14:textId="77777777" w:rsidR="007C6DA9" w:rsidRDefault="007C6DA9" w:rsidP="007C6DA9">
      <w:r>
        <w:t xml:space="preserve">  plot(ecdf(true_Exp), add=TRUE, lty="dashed", col="purple", ylab="", xlab="")</w:t>
      </w:r>
    </w:p>
    <w:p w14:paraId="30AB12B6" w14:textId="77777777" w:rsidR="007C6DA9" w:rsidRDefault="007C6DA9" w:rsidP="007C6DA9">
      <w:r>
        <w:t xml:space="preserve">  legend("right", legend=c("2016 observed", "Exponential Dist'n"), col=c("dodgerblue", "purple"), </w:t>
      </w:r>
    </w:p>
    <w:p w14:paraId="2DF9AE14" w14:textId="77777777" w:rsidR="007C6DA9" w:rsidRDefault="007C6DA9" w:rsidP="007C6DA9">
      <w:r>
        <w:t xml:space="preserve">         lty="dashed", lwd=2 )</w:t>
      </w:r>
    </w:p>
    <w:p w14:paraId="5E980690" w14:textId="77777777" w:rsidR="007C6DA9" w:rsidRDefault="007C6DA9" w:rsidP="007C6DA9">
      <w:r>
        <w:lastRenderedPageBreak/>
        <w:t xml:space="preserve">  return(KS.res)</w:t>
      </w:r>
    </w:p>
    <w:p w14:paraId="09409F3A" w14:textId="77777777" w:rsidR="007C6DA9" w:rsidRDefault="007C6DA9" w:rsidP="007C6DA9">
      <w:r>
        <w:t>}</w:t>
      </w:r>
    </w:p>
    <w:p w14:paraId="0F29308A" w14:textId="77777777" w:rsidR="007C6DA9" w:rsidRDefault="007C6DA9" w:rsidP="007C6DA9"/>
    <w:p w14:paraId="3A37E803" w14:textId="77777777" w:rsidR="007C6DA9" w:rsidRDefault="007C6DA9" w:rsidP="007C6DA9">
      <w:r>
        <w:t xml:space="preserve"># Results </w:t>
      </w:r>
    </w:p>
    <w:p w14:paraId="0DCC98AE" w14:textId="77777777" w:rsidR="007C6DA9" w:rsidRDefault="007C6DA9" w:rsidP="007C6DA9"/>
    <w:p w14:paraId="7D09F9AA" w14:textId="77777777" w:rsidR="007C6DA9" w:rsidRDefault="007C6DA9" w:rsidP="007C6DA9">
      <w:r>
        <w:t>## 2015</w:t>
      </w:r>
    </w:p>
    <w:p w14:paraId="02BBE047" w14:textId="77777777" w:rsidR="007C6DA9" w:rsidRDefault="007C6DA9" w:rsidP="007C6DA9"/>
    <w:p w14:paraId="7C97BE75" w14:textId="77777777" w:rsidR="007C6DA9" w:rsidRDefault="007C6DA9" w:rsidP="007C6DA9">
      <w:r>
        <w:t>### Identifying Candidate Ovulation Events</w:t>
      </w:r>
    </w:p>
    <w:p w14:paraId="64729753" w14:textId="77777777" w:rsidR="007C6DA9" w:rsidRDefault="007C6DA9" w:rsidP="007C6DA9">
      <w:r>
        <w:t>analyze_yearly_trends(m1=m1, lag = 0,cutoff_estradiol = 1500,</w:t>
      </w:r>
    </w:p>
    <w:p w14:paraId="1B242FA2" w14:textId="77777777" w:rsidR="007C6DA9" w:rsidRDefault="007C6DA9" w:rsidP="007C6DA9">
      <w:r>
        <w:t xml:space="preserve">                      cutoff_progesterone = 200)</w:t>
      </w:r>
    </w:p>
    <w:p w14:paraId="56442394" w14:textId="77777777" w:rsidR="007C6DA9" w:rsidRDefault="007C6DA9" w:rsidP="007C6DA9"/>
    <w:p w14:paraId="0F15DAC8" w14:textId="77777777" w:rsidR="007C6DA9" w:rsidRDefault="007C6DA9" w:rsidP="007C6DA9">
      <w:r>
        <w:t>analyze_yearly_trends(m1=m2, lag = 0,cutoff_estradiol = 1500,</w:t>
      </w:r>
    </w:p>
    <w:p w14:paraId="5476E15A" w14:textId="77777777" w:rsidR="007C6DA9" w:rsidRDefault="007C6DA9" w:rsidP="007C6DA9">
      <w:r>
        <w:t xml:space="preserve">                      cutoff_progesterone = 200)</w:t>
      </w:r>
    </w:p>
    <w:p w14:paraId="6FB02A76" w14:textId="77777777" w:rsidR="007C6DA9" w:rsidRDefault="007C6DA9" w:rsidP="007C6DA9"/>
    <w:p w14:paraId="5459D8DE" w14:textId="77777777" w:rsidR="007C6DA9" w:rsidRDefault="007C6DA9" w:rsidP="007C6DA9"/>
    <w:p w14:paraId="15E19AFC" w14:textId="77777777" w:rsidR="007C6DA9" w:rsidRDefault="007C6DA9" w:rsidP="007C6DA9"/>
    <w:p w14:paraId="0B038353" w14:textId="77777777" w:rsidR="007C6DA9" w:rsidRDefault="007C6DA9" w:rsidP="007C6DA9">
      <w:r>
        <w:t>### Monthly Examination and KS Test</w:t>
      </w:r>
    </w:p>
    <w:p w14:paraId="20D1CF76" w14:textId="77777777" w:rsidR="007C6DA9" w:rsidRDefault="007C6DA9" w:rsidP="007C6DA9"/>
    <w:p w14:paraId="2C10A036" w14:textId="77777777" w:rsidR="007C6DA9" w:rsidRDefault="007C6DA9" w:rsidP="007C6DA9">
      <w:r>
        <w:t>a = analyze_monthly_trends(m1=m1, lag = 0,cutoff_estradiol = 1500,</w:t>
      </w:r>
    </w:p>
    <w:p w14:paraId="14DEEFE4" w14:textId="77777777" w:rsidR="007C6DA9" w:rsidRDefault="007C6DA9" w:rsidP="007C6DA9">
      <w:r>
        <w:t xml:space="preserve">                           cutoff_progesterone = 200)</w:t>
      </w:r>
    </w:p>
    <w:p w14:paraId="47A5C11D" w14:textId="77777777" w:rsidR="007C6DA9" w:rsidRDefault="007C6DA9" w:rsidP="007C6DA9">
      <w:r>
        <w:t>p1 = test_between_peaks_distribution(a)</w:t>
      </w:r>
    </w:p>
    <w:p w14:paraId="3CEE53B8" w14:textId="77777777" w:rsidR="007C6DA9" w:rsidRDefault="007C6DA9" w:rsidP="007C6DA9"/>
    <w:p w14:paraId="1E0EA00C" w14:textId="77777777" w:rsidR="007C6DA9" w:rsidRDefault="007C6DA9" w:rsidP="007C6DA9"/>
    <w:p w14:paraId="321EBCE9" w14:textId="77777777" w:rsidR="007C6DA9" w:rsidRDefault="007C6DA9" w:rsidP="007C6DA9">
      <w:r>
        <w:t>## 2016</w:t>
      </w:r>
    </w:p>
    <w:p w14:paraId="6041F43C" w14:textId="77777777" w:rsidR="007C6DA9" w:rsidRDefault="007C6DA9" w:rsidP="007C6DA9"/>
    <w:p w14:paraId="5D438779" w14:textId="77777777" w:rsidR="007C6DA9" w:rsidRDefault="007C6DA9" w:rsidP="007C6DA9">
      <w:r>
        <w:t>### Identifying Candidate Ovulation Events</w:t>
      </w:r>
    </w:p>
    <w:p w14:paraId="02B11975" w14:textId="77777777" w:rsidR="007C6DA9" w:rsidRDefault="007C6DA9" w:rsidP="007C6DA9">
      <w:r>
        <w:t>analyze_yearly_trends(m1=m1, lag = 0,cutoff_estradiol = 1500,</w:t>
      </w:r>
    </w:p>
    <w:p w14:paraId="5F2A5194" w14:textId="77777777" w:rsidR="007C6DA9" w:rsidRDefault="007C6DA9" w:rsidP="007C6DA9">
      <w:r>
        <w:t xml:space="preserve">                      cutoff_progesterone = 200)</w:t>
      </w:r>
    </w:p>
    <w:p w14:paraId="75887DD2" w14:textId="77777777" w:rsidR="007C6DA9" w:rsidRDefault="007C6DA9" w:rsidP="007C6DA9"/>
    <w:p w14:paraId="104FD714" w14:textId="77777777" w:rsidR="007C6DA9" w:rsidRDefault="007C6DA9" w:rsidP="007C6DA9">
      <w:r>
        <w:lastRenderedPageBreak/>
        <w:t>analyze_yearly_trends(m1=m2, lag = 0,cutoff_estradiol = 1500,</w:t>
      </w:r>
    </w:p>
    <w:p w14:paraId="61FAE26B" w14:textId="77777777" w:rsidR="007C6DA9" w:rsidRDefault="007C6DA9" w:rsidP="007C6DA9">
      <w:r>
        <w:t xml:space="preserve">                      cutoff_progesterone = 200)</w:t>
      </w:r>
    </w:p>
    <w:p w14:paraId="70CD2000" w14:textId="77777777" w:rsidR="007C6DA9" w:rsidRDefault="007C6DA9" w:rsidP="007C6DA9"/>
    <w:p w14:paraId="085186E1" w14:textId="77777777" w:rsidR="007C6DA9" w:rsidRDefault="007C6DA9" w:rsidP="007C6DA9"/>
    <w:p w14:paraId="3AB0285A" w14:textId="77777777" w:rsidR="007C6DA9" w:rsidRDefault="007C6DA9" w:rsidP="007C6DA9">
      <w:r>
        <w:t>### Monthly Examination and KS Test</w:t>
      </w:r>
    </w:p>
    <w:p w14:paraId="1308CA88" w14:textId="77777777" w:rsidR="007C6DA9" w:rsidRDefault="007C6DA9" w:rsidP="007C6DA9">
      <w:r>
        <w:t>b = analyze_monthly_trends(m1=m2, lag = 0)</w:t>
      </w:r>
    </w:p>
    <w:p w14:paraId="534E81F8" w14:textId="77777777" w:rsidR="007C6DA9" w:rsidRDefault="007C6DA9" w:rsidP="007C6DA9">
      <w:r>
        <w:t>p2 = test_between_peaks_distribution(b)</w:t>
      </w:r>
    </w:p>
    <w:p w14:paraId="51EBF345" w14:textId="77777777" w:rsidR="007C6DA9" w:rsidRDefault="007C6DA9"/>
    <w:sectPr w:rsidR="007C6DA9" w:rsidSect="007C6DA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4689A5" w14:textId="77777777" w:rsidR="00742AA3" w:rsidRDefault="00742AA3" w:rsidP="00E23514">
      <w:pPr>
        <w:spacing w:after="0" w:line="240" w:lineRule="auto"/>
      </w:pPr>
      <w:r>
        <w:separator/>
      </w:r>
    </w:p>
  </w:endnote>
  <w:endnote w:type="continuationSeparator" w:id="0">
    <w:p w14:paraId="5B2F8211" w14:textId="77777777" w:rsidR="00742AA3" w:rsidRDefault="00742AA3" w:rsidP="00E235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altName w:val="Calibri Light"/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5A0D9" w14:textId="77777777" w:rsidR="00E23514" w:rsidRDefault="00E2351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D788A1" w14:textId="77777777" w:rsidR="00E23514" w:rsidRDefault="00E2351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C5ED2" w14:textId="77777777" w:rsidR="00E23514" w:rsidRDefault="00E235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89079" w14:textId="77777777" w:rsidR="00742AA3" w:rsidRDefault="00742AA3" w:rsidP="00E23514">
      <w:pPr>
        <w:spacing w:after="0" w:line="240" w:lineRule="auto"/>
      </w:pPr>
      <w:r>
        <w:separator/>
      </w:r>
    </w:p>
  </w:footnote>
  <w:footnote w:type="continuationSeparator" w:id="0">
    <w:p w14:paraId="56F5D6A0" w14:textId="77777777" w:rsidR="00742AA3" w:rsidRDefault="00742AA3" w:rsidP="00E235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5929FF" w14:textId="77777777" w:rsidR="00E23514" w:rsidRDefault="00E2351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05266958"/>
      <w:docPartObj>
        <w:docPartGallery w:val="Page Numbers (Margins)"/>
        <w:docPartUnique/>
      </w:docPartObj>
    </w:sdtPr>
    <w:sdtContent>
      <w:p w14:paraId="7DF8FEFF" w14:textId="7CB9AB00" w:rsidR="00E23514" w:rsidRDefault="00E23514">
        <w:pPr>
          <w:pStyle w:val="Header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1413EEBF" wp14:editId="3982971D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" name="Rectangle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BAD8F8" w14:textId="77777777" w:rsidR="00E23514" w:rsidRDefault="00E23514">
                              <w:pPr>
                                <w:pStyle w:val="Footer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age</w: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begin"/>
                              </w:r>
                              <w:r>
                                <w:instrText xml:space="preserve"> PAGE    \* MERGEFORMAT </w:instrText>
                              </w:r>
                              <w:r>
                                <w:rPr>
                                  <w:rFonts w:eastAsiaTheme="minorEastAsia" w:cs="Times New Roman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413EEBF" id="Rectangle 1" o:spid="_x0000_s1026" style="position:absolute;margin-left:0;margin-top:0;width:40.2pt;height:171.9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" o:allowincell="f" filled="f" stroked="f">
                  <v:textbox style="layout-flow:vertical;mso-layout-flow-alt:bottom-to-top;mso-fit-shape-to-text:t">
                    <w:txbxContent>
                      <w:p w14:paraId="5BBAD8F8" w14:textId="77777777" w:rsidR="00E23514" w:rsidRDefault="00E23514">
                        <w:pPr>
                          <w:pStyle w:val="Footer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age</w: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begin"/>
                        </w:r>
                        <w:r>
                          <w:instrText xml:space="preserve"> PAGE    \* MERGEFORMAT </w:instrText>
                        </w:r>
                        <w:r>
                          <w:rPr>
                            <w:rFonts w:eastAsiaTheme="minorEastAsia" w:cs="Times New Roman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noProof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CB489" w14:textId="77777777" w:rsidR="00E23514" w:rsidRDefault="00E2351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NTA1MjMxtzCyNLdQ0lEKTi0uzszPAykwrAUAtwIKoywAAAA="/>
  </w:docVars>
  <w:rsids>
    <w:rsidRoot w:val="007C6DA9"/>
    <w:rsid w:val="006372F6"/>
    <w:rsid w:val="00742AA3"/>
    <w:rsid w:val="007C6DA9"/>
    <w:rsid w:val="00E235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AD6819"/>
  <w15:chartTrackingRefBased/>
  <w15:docId w15:val="{89AA41C6-4925-4385-86D0-FFE135EF0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LineNumber">
    <w:name w:val="line number"/>
    <w:basedOn w:val="DefaultParagraphFont"/>
    <w:uiPriority w:val="99"/>
    <w:semiHidden/>
    <w:unhideWhenUsed/>
    <w:rsid w:val="007C6DA9"/>
  </w:style>
  <w:style w:type="paragraph" w:styleId="Header">
    <w:name w:val="header"/>
    <w:basedOn w:val="Normal"/>
    <w:link w:val="HeaderChar"/>
    <w:uiPriority w:val="99"/>
    <w:unhideWhenUsed/>
    <w:rsid w:val="00E23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3514"/>
  </w:style>
  <w:style w:type="paragraph" w:styleId="Footer">
    <w:name w:val="footer"/>
    <w:basedOn w:val="Normal"/>
    <w:link w:val="FooterChar"/>
    <w:uiPriority w:val="99"/>
    <w:unhideWhenUsed/>
    <w:rsid w:val="00E235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35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179</Words>
  <Characters>6723</Characters>
  <Application>Microsoft Office Word</Application>
  <DocSecurity>0</DocSecurity>
  <Lines>56</Lines>
  <Paragraphs>15</Paragraphs>
  <ScaleCrop>false</ScaleCrop>
  <Company/>
  <LinksUpToDate>false</LinksUpToDate>
  <CharactersWithSpaces>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2</cp:revision>
  <dcterms:created xsi:type="dcterms:W3CDTF">2021-09-08T04:55:00Z</dcterms:created>
  <dcterms:modified xsi:type="dcterms:W3CDTF">2021-09-08T05:15:00Z</dcterms:modified>
</cp:coreProperties>
</file>